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989b9560409b59a9fc02de446bf6997b481120"/>
    <w:p>
      <w:pPr>
        <w:pStyle w:val="Heading1"/>
      </w:pPr>
      <w:r>
        <w:t xml:space="preserve">This GitHub Repo Is Full Of Free API’s (All Categories)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ZB_QwIE1Ris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Boss AI Autom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0:2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2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präsentiert eine umfangreiche Bibliothek von APIs auf GitHub und erklärt deren Bedeutung für die Entwicklung von Anwendunge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APIs definieren</w:t>
      </w:r>
      <w:r>
        <w:t xml:space="preserve">: API steht für</w:t>
      </w:r>
      <w:r>
        <w:t xml:space="preserve"> </w:t>
      </w:r>
      <w:r>
        <w:t xml:space="preserve">“</w:t>
      </w:r>
      <w:r>
        <w:t xml:space="preserve">Application Programming Interface</w:t>
      </w:r>
      <w:r>
        <w:t xml:space="preserve">”</w:t>
      </w:r>
      <w:r>
        <w:t xml:space="preserve"> </w:t>
      </w:r>
      <w:r>
        <w:t xml:space="preserve">und ermöglicht die Verbindung von Anwendungen mit externen Dienst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Vielzahl von APIs</w:t>
      </w:r>
      <w:r>
        <w:t xml:space="preserve">: Die GitHub-Bibliothek enthält APIs zu verschiedenen Kategorien wie Sport, Fitness und Unterhaltung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Praktische Anwendung</w:t>
      </w:r>
      <w:r>
        <w:t xml:space="preserve">: Entwickler können durch APIs beispielsweise Daten für eine Fußballergebnisse-App integrier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Wert für Entwickler</w:t>
      </w:r>
      <w:r>
        <w:t xml:space="preserve">: APIs sind entscheidend für den Aufbau und die Automatisierung von Anwendungen und erleichtern den Zugriff auf externe Dat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Zugänglichkeit</w:t>
      </w:r>
      <w:r>
        <w:t xml:space="preserve">: Der Hinweis auf den GitHub-Link bietet direkte Hilfestellung für Interessierte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stellt die immense Nützlichkeit von APIs für Entwickler heraus und ermutigt Zuschauer, die verfügbaren Ressourcen zu nutzen, um ihre eigenen Anwendungen zu erstell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ZB_QwIE1R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ZB_QwIE1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4:40Z</dcterms:created>
  <dcterms:modified xsi:type="dcterms:W3CDTF">2025-10-29T14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